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F6A39" w14:textId="77777777" w:rsidR="00C53E4D" w:rsidRPr="004C35CB" w:rsidRDefault="00765120" w:rsidP="004C35CB">
      <w:pPr>
        <w:spacing w:line="276" w:lineRule="auto"/>
        <w:rPr>
          <w:rFonts w:cs="Arial"/>
          <w:b/>
          <w:sz w:val="32"/>
          <w:szCs w:val="32"/>
        </w:rPr>
      </w:pPr>
      <w:r>
        <w:rPr>
          <w:noProof/>
          <w:lang w:eastAsia="en-GB"/>
        </w:rPr>
        <w:drawing>
          <wp:inline distT="0" distB="0" distL="0" distR="0" wp14:anchorId="1A68A962" wp14:editId="3C36DA5C">
            <wp:extent cx="957532" cy="957533"/>
            <wp:effectExtent l="0" t="0" r="0" b="0"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306" cy="98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5CB">
        <w:rPr>
          <w:rFonts w:cs="Arial"/>
          <w:b/>
          <w:sz w:val="40"/>
          <w:szCs w:val="40"/>
        </w:rPr>
        <w:t xml:space="preserve">                     </w:t>
      </w:r>
      <w:r w:rsidR="00C53E4D" w:rsidRPr="004C35CB">
        <w:rPr>
          <w:rFonts w:cs="Arial"/>
          <w:b/>
          <w:sz w:val="40"/>
          <w:szCs w:val="40"/>
        </w:rPr>
        <w:t>Job Advert</w:t>
      </w:r>
    </w:p>
    <w:p w14:paraId="565AFCCC" w14:textId="77777777" w:rsidR="00765120" w:rsidRPr="00765120" w:rsidRDefault="00765120" w:rsidP="006743A1">
      <w:pPr>
        <w:pStyle w:val="NoSpacing"/>
        <w:spacing w:line="276" w:lineRule="auto"/>
        <w:rPr>
          <w:b/>
          <w:sz w:val="34"/>
          <w:szCs w:val="34"/>
        </w:rPr>
      </w:pPr>
    </w:p>
    <w:p w14:paraId="7BA1141E" w14:textId="77777777" w:rsidR="00B01F1D" w:rsidRDefault="009D084B" w:rsidP="006743A1">
      <w:pPr>
        <w:pStyle w:val="NoSpacing"/>
        <w:spacing w:line="276" w:lineRule="auto"/>
        <w:rPr>
          <w:b/>
          <w:sz w:val="36"/>
          <w:szCs w:val="36"/>
          <w:u w:val="single"/>
        </w:rPr>
      </w:pPr>
      <w:r w:rsidRPr="009D084B">
        <w:rPr>
          <w:b/>
          <w:sz w:val="36"/>
          <w:szCs w:val="36"/>
          <w:u w:val="single"/>
        </w:rPr>
        <w:t>Payroll and Pensions Officer</w:t>
      </w:r>
    </w:p>
    <w:p w14:paraId="6D8DC652" w14:textId="77777777" w:rsidR="009D084B" w:rsidRDefault="009D084B" w:rsidP="006743A1">
      <w:pPr>
        <w:pStyle w:val="NoSpacing"/>
        <w:spacing w:line="276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Permanent </w:t>
      </w:r>
    </w:p>
    <w:p w14:paraId="72FE28B4" w14:textId="77777777" w:rsidR="002C0901" w:rsidRPr="002C0901" w:rsidRDefault="002C0901" w:rsidP="006743A1">
      <w:pPr>
        <w:pStyle w:val="NoSpacing"/>
        <w:spacing w:line="276" w:lineRule="auto"/>
        <w:rPr>
          <w:b/>
          <w:i/>
          <w:sz w:val="20"/>
        </w:rPr>
      </w:pPr>
      <w:r w:rsidRPr="002C0901">
        <w:rPr>
          <w:b/>
          <w:sz w:val="30"/>
          <w:szCs w:val="30"/>
        </w:rPr>
        <w:t xml:space="preserve">Middlesbrough </w:t>
      </w:r>
      <w:r w:rsidRPr="002C0901">
        <w:rPr>
          <w:sz w:val="22"/>
          <w:szCs w:val="22"/>
        </w:rPr>
        <w:t>(</w:t>
      </w:r>
      <w:r w:rsidRPr="002C0901">
        <w:rPr>
          <w:i/>
          <w:sz w:val="20"/>
        </w:rPr>
        <w:t>there may be a requirement for the postholder to work at School</w:t>
      </w:r>
      <w:r>
        <w:rPr>
          <w:i/>
          <w:sz w:val="20"/>
        </w:rPr>
        <w:t>’</w:t>
      </w:r>
      <w:r w:rsidRPr="002C0901">
        <w:rPr>
          <w:i/>
          <w:sz w:val="20"/>
        </w:rPr>
        <w:t>s Hartlepool site on an occasional basis</w:t>
      </w:r>
      <w:r>
        <w:rPr>
          <w:i/>
          <w:sz w:val="20"/>
        </w:rPr>
        <w:t>)</w:t>
      </w:r>
    </w:p>
    <w:p w14:paraId="1B6C7768" w14:textId="77777777" w:rsidR="002D1E8A" w:rsidRDefault="002D1E8A" w:rsidP="006743A1">
      <w:pPr>
        <w:pStyle w:val="NoSpacing"/>
        <w:spacing w:line="276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Full Time - 37 Hours </w:t>
      </w:r>
      <w:r w:rsidR="00B01F1D">
        <w:rPr>
          <w:b/>
          <w:sz w:val="30"/>
          <w:szCs w:val="30"/>
        </w:rPr>
        <w:t>per</w:t>
      </w:r>
      <w:r>
        <w:rPr>
          <w:b/>
          <w:sz w:val="30"/>
          <w:szCs w:val="30"/>
        </w:rPr>
        <w:t xml:space="preserve"> Week</w:t>
      </w:r>
      <w:r w:rsidR="00B01F1D">
        <w:rPr>
          <w:b/>
          <w:sz w:val="30"/>
          <w:szCs w:val="30"/>
        </w:rPr>
        <w:t xml:space="preserve"> (Whole Time)</w:t>
      </w:r>
    </w:p>
    <w:p w14:paraId="2B2D878E" w14:textId="77777777" w:rsidR="00F068E3" w:rsidRDefault="00F068E3" w:rsidP="00F068E3">
      <w:pPr>
        <w:pStyle w:val="NoSpacing"/>
        <w:spacing w:line="276" w:lineRule="auto"/>
        <w:rPr>
          <w:b/>
          <w:i/>
          <w:sz w:val="20"/>
        </w:rPr>
      </w:pPr>
      <w:r w:rsidRPr="004F1682">
        <w:rPr>
          <w:b/>
          <w:sz w:val="28"/>
          <w:szCs w:val="28"/>
        </w:rPr>
        <w:t>Annual Salary £</w:t>
      </w:r>
      <w:r w:rsidR="009D084B">
        <w:rPr>
          <w:b/>
          <w:sz w:val="28"/>
          <w:szCs w:val="28"/>
        </w:rPr>
        <w:t>26,408</w:t>
      </w:r>
      <w:r w:rsidRPr="004F1682">
        <w:rPr>
          <w:b/>
          <w:sz w:val="28"/>
          <w:szCs w:val="28"/>
        </w:rPr>
        <w:t xml:space="preserve"> – £</w:t>
      </w:r>
      <w:r w:rsidR="002064C5">
        <w:rPr>
          <w:b/>
          <w:sz w:val="28"/>
          <w:szCs w:val="28"/>
        </w:rPr>
        <w:t>2</w:t>
      </w:r>
      <w:r w:rsidR="009D084B">
        <w:rPr>
          <w:b/>
          <w:sz w:val="28"/>
          <w:szCs w:val="28"/>
        </w:rPr>
        <w:t>8,163</w:t>
      </w:r>
      <w:r w:rsidRPr="004C35CB">
        <w:rPr>
          <w:b/>
          <w:sz w:val="30"/>
          <w:szCs w:val="30"/>
        </w:rPr>
        <w:t xml:space="preserve"> </w:t>
      </w:r>
      <w:r w:rsidRPr="009D084B">
        <w:rPr>
          <w:i/>
          <w:sz w:val="20"/>
        </w:rPr>
        <w:t>(Based on increments, starting salary £</w:t>
      </w:r>
      <w:r w:rsidR="009D084B" w:rsidRPr="009D084B">
        <w:rPr>
          <w:i/>
          <w:sz w:val="20"/>
        </w:rPr>
        <w:t>26,408</w:t>
      </w:r>
      <w:r w:rsidRPr="009D084B">
        <w:rPr>
          <w:i/>
          <w:sz w:val="20"/>
        </w:rPr>
        <w:t>)</w:t>
      </w:r>
    </w:p>
    <w:p w14:paraId="0CB623F6" w14:textId="77777777" w:rsidR="00B63F1D" w:rsidRPr="00B63F1D" w:rsidRDefault="00B63F1D" w:rsidP="006743A1">
      <w:pPr>
        <w:spacing w:line="276" w:lineRule="auto"/>
      </w:pPr>
    </w:p>
    <w:p w14:paraId="428E51E2" w14:textId="77777777" w:rsidR="002C0901" w:rsidRDefault="00F068E3" w:rsidP="00EF7389">
      <w:pPr>
        <w:spacing w:line="276" w:lineRule="auto"/>
        <w:jc w:val="both"/>
        <w:rPr>
          <w:rFonts w:cs="Arial"/>
          <w:szCs w:val="24"/>
        </w:rPr>
      </w:pPr>
      <w:r w:rsidRPr="00F068E3">
        <w:rPr>
          <w:rFonts w:cs="Arial"/>
          <w:szCs w:val="24"/>
        </w:rPr>
        <w:t xml:space="preserve">We </w:t>
      </w:r>
      <w:r w:rsidR="002C0901">
        <w:rPr>
          <w:rFonts w:cs="Arial"/>
          <w:szCs w:val="24"/>
        </w:rPr>
        <w:t>have an exciting opportunity</w:t>
      </w:r>
      <w:r w:rsidRPr="00F068E3">
        <w:rPr>
          <w:rFonts w:cs="Arial"/>
          <w:szCs w:val="24"/>
        </w:rPr>
        <w:t xml:space="preserve"> for </w:t>
      </w:r>
      <w:r>
        <w:rPr>
          <w:rFonts w:cs="Arial"/>
          <w:szCs w:val="24"/>
        </w:rPr>
        <w:t>a</w:t>
      </w:r>
      <w:r w:rsidR="009D084B">
        <w:rPr>
          <w:rFonts w:cs="Arial"/>
          <w:szCs w:val="24"/>
        </w:rPr>
        <w:t xml:space="preserve"> </w:t>
      </w:r>
      <w:r w:rsidR="009D084B" w:rsidRPr="009D084B">
        <w:rPr>
          <w:rFonts w:cs="Arial"/>
          <w:szCs w:val="24"/>
        </w:rPr>
        <w:t>Payroll and Pensions Officer</w:t>
      </w:r>
      <w:r w:rsidR="004D6A94">
        <w:rPr>
          <w:rFonts w:cs="Arial"/>
          <w:szCs w:val="24"/>
        </w:rPr>
        <w:t xml:space="preserve"> </w:t>
      </w:r>
      <w:r w:rsidR="009D084B" w:rsidRPr="009D084B">
        <w:rPr>
          <w:rFonts w:cs="Arial"/>
          <w:szCs w:val="24"/>
        </w:rPr>
        <w:t>to ensure the effective delivery of payroll and pensions services</w:t>
      </w:r>
      <w:r w:rsidR="002C0901">
        <w:rPr>
          <w:rFonts w:cs="Arial"/>
          <w:szCs w:val="24"/>
        </w:rPr>
        <w:t xml:space="preserve"> based </w:t>
      </w:r>
      <w:r w:rsidR="009D084B" w:rsidRPr="009D084B">
        <w:rPr>
          <w:rFonts w:cs="Arial"/>
          <w:szCs w:val="24"/>
        </w:rPr>
        <w:t>within th</w:t>
      </w:r>
      <w:r w:rsidR="002C0901">
        <w:rPr>
          <w:rFonts w:cs="Arial"/>
          <w:szCs w:val="24"/>
        </w:rPr>
        <w:t>e Finance section of the School.</w:t>
      </w:r>
    </w:p>
    <w:p w14:paraId="68E829CF" w14:textId="77777777" w:rsidR="002C0901" w:rsidRDefault="002C0901" w:rsidP="00EF7389">
      <w:pPr>
        <w:spacing w:line="276" w:lineRule="auto"/>
        <w:jc w:val="both"/>
        <w:rPr>
          <w:rFonts w:cs="Arial"/>
          <w:szCs w:val="24"/>
        </w:rPr>
      </w:pPr>
    </w:p>
    <w:p w14:paraId="2D98DAD1" w14:textId="6ED106C9" w:rsidR="00EF7389" w:rsidRDefault="002C0901" w:rsidP="00EF7389">
      <w:pPr>
        <w:spacing w:line="276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We are looking for a self-motivated and organised individual, who will act as the key member </w:t>
      </w:r>
      <w:r w:rsidR="00A34132" w:rsidRPr="00A34132">
        <w:rPr>
          <w:rFonts w:cs="Arial"/>
          <w:szCs w:val="24"/>
        </w:rPr>
        <w:t>responsible</w:t>
      </w:r>
      <w:r w:rsidR="00A34132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for </w:t>
      </w:r>
      <w:r w:rsidR="009D084B" w:rsidRPr="009D084B">
        <w:rPr>
          <w:rFonts w:cs="Arial"/>
          <w:szCs w:val="24"/>
        </w:rPr>
        <w:t xml:space="preserve">payroll and pension administration within the </w:t>
      </w:r>
      <w:r w:rsidR="009D084B">
        <w:rPr>
          <w:rFonts w:cs="Arial"/>
          <w:szCs w:val="24"/>
        </w:rPr>
        <w:t>School</w:t>
      </w:r>
      <w:r w:rsidR="009D084B" w:rsidRPr="009D084B">
        <w:rPr>
          <w:rFonts w:cs="Arial"/>
          <w:szCs w:val="24"/>
        </w:rPr>
        <w:t xml:space="preserve">, providing support and advice </w:t>
      </w:r>
      <w:r>
        <w:rPr>
          <w:rFonts w:cs="Arial"/>
          <w:szCs w:val="24"/>
        </w:rPr>
        <w:t xml:space="preserve">on </w:t>
      </w:r>
      <w:r w:rsidR="009D084B" w:rsidRPr="009D084B">
        <w:rPr>
          <w:rFonts w:cs="Arial"/>
          <w:szCs w:val="24"/>
        </w:rPr>
        <w:t xml:space="preserve">all </w:t>
      </w:r>
      <w:r w:rsidR="009D084B">
        <w:rPr>
          <w:rFonts w:cs="Arial"/>
          <w:szCs w:val="24"/>
        </w:rPr>
        <w:t>school</w:t>
      </w:r>
      <w:r w:rsidR="009D084B" w:rsidRPr="009D084B">
        <w:rPr>
          <w:rFonts w:cs="Arial"/>
          <w:szCs w:val="24"/>
        </w:rPr>
        <w:t xml:space="preserve"> payroll and pension queries. They will process expense claims, overtime, sickness, holiday payments</w:t>
      </w:r>
      <w:r>
        <w:rPr>
          <w:rFonts w:cs="Arial"/>
          <w:szCs w:val="24"/>
        </w:rPr>
        <w:t>, statistical returns</w:t>
      </w:r>
      <w:r w:rsidR="009D084B" w:rsidRPr="009D084B">
        <w:rPr>
          <w:rFonts w:cs="Arial"/>
          <w:szCs w:val="24"/>
        </w:rPr>
        <w:t xml:space="preserve"> and ad hoc payments.</w:t>
      </w:r>
    </w:p>
    <w:p w14:paraId="5C0F5DFD" w14:textId="77777777" w:rsidR="002064C5" w:rsidRDefault="002064C5" w:rsidP="00EF7389">
      <w:pPr>
        <w:spacing w:line="276" w:lineRule="auto"/>
        <w:jc w:val="both"/>
        <w:rPr>
          <w:rFonts w:cs="Arial"/>
          <w:szCs w:val="24"/>
        </w:rPr>
      </w:pPr>
    </w:p>
    <w:p w14:paraId="5495997C" w14:textId="36D55D32" w:rsidR="002064C5" w:rsidRPr="0012322D" w:rsidRDefault="009D084B" w:rsidP="002064C5">
      <w:pPr>
        <w:spacing w:line="276" w:lineRule="auto"/>
        <w:jc w:val="both"/>
        <w:rPr>
          <w:rFonts w:cs="Arial"/>
          <w:szCs w:val="24"/>
        </w:rPr>
      </w:pPr>
      <w:r w:rsidRPr="009D084B">
        <w:rPr>
          <w:rFonts w:cs="Arial"/>
          <w:szCs w:val="24"/>
        </w:rPr>
        <w:t>It is essential</w:t>
      </w:r>
      <w:r>
        <w:rPr>
          <w:rFonts w:cs="Arial"/>
          <w:szCs w:val="24"/>
        </w:rPr>
        <w:t xml:space="preserve"> to</w:t>
      </w:r>
      <w:r w:rsidRPr="009D084B">
        <w:rPr>
          <w:rFonts w:cs="Arial"/>
          <w:szCs w:val="24"/>
        </w:rPr>
        <w:t xml:space="preserve"> have</w:t>
      </w:r>
      <w:r>
        <w:rPr>
          <w:rFonts w:cs="Arial"/>
          <w:szCs w:val="24"/>
        </w:rPr>
        <w:t xml:space="preserve"> a</w:t>
      </w:r>
      <w:r w:rsidRPr="009D084B">
        <w:rPr>
          <w:rFonts w:cs="Arial"/>
          <w:szCs w:val="24"/>
        </w:rPr>
        <w:t xml:space="preserve"> computer Literacy qualification, </w:t>
      </w:r>
      <w:r w:rsidR="00A34132" w:rsidRPr="00A34132">
        <w:rPr>
          <w:rFonts w:cs="Arial"/>
          <w:szCs w:val="24"/>
        </w:rPr>
        <w:t>or proven track record</w:t>
      </w:r>
      <w:r w:rsidR="00A34132">
        <w:rPr>
          <w:rFonts w:cs="Arial"/>
          <w:szCs w:val="24"/>
        </w:rPr>
        <w:t xml:space="preserve">, </w:t>
      </w:r>
      <w:r w:rsidRPr="009D084B">
        <w:rPr>
          <w:rFonts w:cs="Arial"/>
          <w:szCs w:val="24"/>
        </w:rPr>
        <w:t>preferably in relation to the use of databases, spread sheets and word processing</w:t>
      </w:r>
      <w:r w:rsidR="00A34132">
        <w:rPr>
          <w:rFonts w:cs="Arial"/>
          <w:szCs w:val="24"/>
        </w:rPr>
        <w:t>. They should also</w:t>
      </w:r>
      <w:r>
        <w:rPr>
          <w:rFonts w:cs="Arial"/>
          <w:szCs w:val="24"/>
        </w:rPr>
        <w:t xml:space="preserve"> </w:t>
      </w:r>
      <w:r w:rsidRPr="009D084B">
        <w:rPr>
          <w:rFonts w:cs="Arial"/>
          <w:szCs w:val="24"/>
        </w:rPr>
        <w:t>have knowledge and previous experience of payroll and pension legislation</w:t>
      </w:r>
      <w:r w:rsidR="00A34132">
        <w:rPr>
          <w:rFonts w:cs="Arial"/>
          <w:szCs w:val="24"/>
        </w:rPr>
        <w:t>.</w:t>
      </w:r>
    </w:p>
    <w:p w14:paraId="0A2E1D71" w14:textId="77777777" w:rsidR="00F068E3" w:rsidRPr="0074410C" w:rsidRDefault="00F068E3" w:rsidP="006743A1">
      <w:pPr>
        <w:spacing w:line="276" w:lineRule="auto"/>
        <w:rPr>
          <w:rFonts w:cs="Arial"/>
          <w:b/>
          <w:sz w:val="20"/>
        </w:rPr>
      </w:pPr>
    </w:p>
    <w:p w14:paraId="262C210A" w14:textId="77777777" w:rsidR="009B3CA0" w:rsidRPr="0074410C" w:rsidRDefault="00E530E3" w:rsidP="006743A1">
      <w:pPr>
        <w:spacing w:line="276" w:lineRule="auto"/>
        <w:rPr>
          <w:b/>
          <w:i/>
          <w:szCs w:val="24"/>
        </w:rPr>
      </w:pPr>
      <w:r w:rsidRPr="0074410C">
        <w:rPr>
          <w:b/>
          <w:i/>
          <w:szCs w:val="24"/>
          <w:u w:val="single"/>
        </w:rPr>
        <w:t>What will you get if you join us?</w:t>
      </w:r>
    </w:p>
    <w:p w14:paraId="05FC3DD3" w14:textId="77777777" w:rsidR="00E530E3" w:rsidRPr="0074410C" w:rsidRDefault="00E530E3" w:rsidP="006743A1">
      <w:pPr>
        <w:pStyle w:val="ListParagraph"/>
        <w:numPr>
          <w:ilvl w:val="0"/>
          <w:numId w:val="6"/>
        </w:numPr>
        <w:spacing w:line="276" w:lineRule="auto"/>
        <w:rPr>
          <w:i/>
          <w:szCs w:val="24"/>
        </w:rPr>
      </w:pPr>
      <w:r w:rsidRPr="0074410C">
        <w:rPr>
          <w:i/>
          <w:szCs w:val="24"/>
        </w:rPr>
        <w:t>The opportunity to work</w:t>
      </w:r>
      <w:r w:rsidR="00553855" w:rsidRPr="0074410C">
        <w:rPr>
          <w:i/>
          <w:szCs w:val="24"/>
        </w:rPr>
        <w:t xml:space="preserve"> in an award winning institution</w:t>
      </w:r>
      <w:r w:rsidRPr="0074410C">
        <w:rPr>
          <w:i/>
          <w:szCs w:val="24"/>
        </w:rPr>
        <w:t xml:space="preserve"> with creative people in a creative environment, where exchange of ideas is commonplace</w:t>
      </w:r>
      <w:r w:rsidR="00A976DB" w:rsidRPr="0074410C">
        <w:rPr>
          <w:i/>
          <w:szCs w:val="24"/>
        </w:rPr>
        <w:t>,</w:t>
      </w:r>
    </w:p>
    <w:p w14:paraId="38DC7C2E" w14:textId="77777777" w:rsidR="00E530E3" w:rsidRPr="0074410C" w:rsidRDefault="00E530E3" w:rsidP="006743A1">
      <w:pPr>
        <w:pStyle w:val="ListParagraph"/>
        <w:numPr>
          <w:ilvl w:val="0"/>
          <w:numId w:val="6"/>
        </w:numPr>
        <w:spacing w:line="276" w:lineRule="auto"/>
        <w:rPr>
          <w:i/>
          <w:szCs w:val="24"/>
        </w:rPr>
      </w:pPr>
      <w:r w:rsidRPr="0074410C">
        <w:rPr>
          <w:i/>
          <w:szCs w:val="24"/>
        </w:rPr>
        <w:t>The knowledge that you have a positive impact on the development of (mostly young) people and the choices they make in life</w:t>
      </w:r>
      <w:r w:rsidR="00A976DB" w:rsidRPr="0074410C">
        <w:rPr>
          <w:i/>
          <w:szCs w:val="24"/>
        </w:rPr>
        <w:t>,</w:t>
      </w:r>
    </w:p>
    <w:p w14:paraId="7D94B0D9" w14:textId="77777777" w:rsidR="00E530E3" w:rsidRPr="0074410C" w:rsidRDefault="00E530E3" w:rsidP="006743A1">
      <w:pPr>
        <w:pStyle w:val="ListParagraph"/>
        <w:numPr>
          <w:ilvl w:val="0"/>
          <w:numId w:val="6"/>
        </w:numPr>
        <w:spacing w:line="276" w:lineRule="auto"/>
        <w:rPr>
          <w:i/>
          <w:szCs w:val="24"/>
        </w:rPr>
      </w:pPr>
      <w:r w:rsidRPr="0074410C">
        <w:rPr>
          <w:i/>
          <w:szCs w:val="24"/>
        </w:rPr>
        <w:t>Support and guidance in making any difficult decisions to achieve the targets you have been set</w:t>
      </w:r>
      <w:r w:rsidR="00A976DB" w:rsidRPr="0074410C">
        <w:rPr>
          <w:i/>
          <w:szCs w:val="24"/>
        </w:rPr>
        <w:t>,</w:t>
      </w:r>
    </w:p>
    <w:p w14:paraId="4C516141" w14:textId="6937BCFF" w:rsidR="00E530E3" w:rsidRDefault="00E530E3" w:rsidP="006743A1">
      <w:pPr>
        <w:pStyle w:val="ListParagraph"/>
        <w:numPr>
          <w:ilvl w:val="0"/>
          <w:numId w:val="6"/>
        </w:numPr>
        <w:spacing w:line="276" w:lineRule="auto"/>
        <w:rPr>
          <w:i/>
          <w:szCs w:val="24"/>
        </w:rPr>
      </w:pPr>
      <w:r w:rsidRPr="0074410C">
        <w:rPr>
          <w:i/>
          <w:szCs w:val="24"/>
        </w:rPr>
        <w:t xml:space="preserve">Access to personal skills development to help you achieve your targets and your </w:t>
      </w:r>
      <w:r w:rsidR="00A34132" w:rsidRPr="0074410C">
        <w:rPr>
          <w:i/>
          <w:szCs w:val="24"/>
        </w:rPr>
        <w:t>longer-term</w:t>
      </w:r>
      <w:r w:rsidRPr="0074410C">
        <w:rPr>
          <w:i/>
          <w:szCs w:val="24"/>
        </w:rPr>
        <w:t xml:space="preserve"> career goals</w:t>
      </w:r>
      <w:r w:rsidR="00A976DB" w:rsidRPr="0074410C">
        <w:rPr>
          <w:i/>
          <w:szCs w:val="24"/>
        </w:rPr>
        <w:t>,</w:t>
      </w:r>
      <w:bookmarkStart w:id="0" w:name="_GoBack"/>
      <w:bookmarkEnd w:id="0"/>
    </w:p>
    <w:p w14:paraId="690CCE28" w14:textId="77777777" w:rsidR="002C0901" w:rsidRPr="002C0901" w:rsidRDefault="002C0901" w:rsidP="002C0901">
      <w:pPr>
        <w:pStyle w:val="ListParagraph"/>
        <w:numPr>
          <w:ilvl w:val="0"/>
          <w:numId w:val="6"/>
        </w:numPr>
        <w:spacing w:line="276" w:lineRule="auto"/>
        <w:rPr>
          <w:szCs w:val="24"/>
        </w:rPr>
      </w:pPr>
      <w:r>
        <w:rPr>
          <w:szCs w:val="24"/>
        </w:rPr>
        <w:t>Work for an institution that supports work life balance, and cares for the wellbeing of staff;</w:t>
      </w:r>
    </w:p>
    <w:p w14:paraId="2B4DC2AD" w14:textId="77777777" w:rsidR="00E530E3" w:rsidRPr="0074410C" w:rsidRDefault="00E530E3" w:rsidP="006743A1">
      <w:pPr>
        <w:pStyle w:val="ListParagraph"/>
        <w:numPr>
          <w:ilvl w:val="0"/>
          <w:numId w:val="6"/>
        </w:numPr>
        <w:spacing w:line="276" w:lineRule="auto"/>
        <w:rPr>
          <w:i/>
          <w:szCs w:val="24"/>
        </w:rPr>
      </w:pPr>
      <w:r w:rsidRPr="0074410C">
        <w:rPr>
          <w:i/>
          <w:szCs w:val="24"/>
        </w:rPr>
        <w:t>Access to the local government pension scheme (with significant employer contributions)</w:t>
      </w:r>
      <w:r w:rsidR="00A976DB" w:rsidRPr="0074410C">
        <w:rPr>
          <w:i/>
          <w:szCs w:val="24"/>
        </w:rPr>
        <w:t>.</w:t>
      </w:r>
    </w:p>
    <w:p w14:paraId="61324122" w14:textId="77777777" w:rsidR="00AE057D" w:rsidRPr="00BE321D" w:rsidRDefault="00AE057D" w:rsidP="006743A1">
      <w:pPr>
        <w:spacing w:line="276" w:lineRule="auto"/>
        <w:rPr>
          <w:sz w:val="28"/>
          <w:szCs w:val="28"/>
        </w:rPr>
      </w:pPr>
    </w:p>
    <w:p w14:paraId="5FF9B0D5" w14:textId="77777777" w:rsidR="0030696A" w:rsidRDefault="00660E4B" w:rsidP="0074410C">
      <w:pPr>
        <w:spacing w:after="120" w:line="276" w:lineRule="auto"/>
        <w:jc w:val="center"/>
        <w:rPr>
          <w:rFonts w:cs="Arial"/>
          <w:b/>
          <w:color w:val="FF0000"/>
          <w:sz w:val="30"/>
          <w:szCs w:val="30"/>
        </w:rPr>
      </w:pPr>
      <w:r w:rsidRPr="004C35CB">
        <w:rPr>
          <w:rFonts w:cs="Arial"/>
          <w:b/>
          <w:color w:val="FF0000"/>
          <w:sz w:val="30"/>
          <w:szCs w:val="30"/>
        </w:rPr>
        <w:t>Closing date</w:t>
      </w:r>
      <w:r w:rsidR="0026403C" w:rsidRPr="004C35CB">
        <w:rPr>
          <w:rFonts w:cs="Arial"/>
          <w:b/>
          <w:color w:val="FF0000"/>
          <w:sz w:val="30"/>
          <w:szCs w:val="30"/>
        </w:rPr>
        <w:t xml:space="preserve"> for receipt of completed applications</w:t>
      </w:r>
      <w:r w:rsidR="00347C07" w:rsidRPr="004C35CB">
        <w:rPr>
          <w:rFonts w:cs="Arial"/>
          <w:b/>
          <w:color w:val="FF0000"/>
          <w:sz w:val="30"/>
          <w:szCs w:val="30"/>
        </w:rPr>
        <w:t xml:space="preserve">: </w:t>
      </w:r>
      <w:r w:rsidR="002C0901">
        <w:rPr>
          <w:rFonts w:cs="Arial"/>
          <w:b/>
          <w:color w:val="FF0000"/>
          <w:sz w:val="30"/>
          <w:szCs w:val="30"/>
        </w:rPr>
        <w:t>17</w:t>
      </w:r>
      <w:r w:rsidR="004D6446">
        <w:rPr>
          <w:rFonts w:cs="Arial"/>
          <w:b/>
          <w:color w:val="FF0000"/>
          <w:sz w:val="30"/>
          <w:szCs w:val="30"/>
        </w:rPr>
        <w:t>/05/2022</w:t>
      </w:r>
    </w:p>
    <w:p w14:paraId="0901C269" w14:textId="77777777" w:rsidR="004D6446" w:rsidRPr="004C35CB" w:rsidRDefault="004D6446" w:rsidP="0074410C">
      <w:pPr>
        <w:spacing w:after="120" w:line="276" w:lineRule="auto"/>
        <w:jc w:val="center"/>
        <w:rPr>
          <w:rFonts w:cs="Arial"/>
          <w:b/>
          <w:color w:val="FF0000"/>
          <w:sz w:val="30"/>
          <w:szCs w:val="30"/>
        </w:rPr>
      </w:pPr>
    </w:p>
    <w:p w14:paraId="238BE042" w14:textId="77777777" w:rsidR="004C35CB" w:rsidRPr="004C35CB" w:rsidRDefault="004C35CB" w:rsidP="004C35CB">
      <w:pPr>
        <w:spacing w:line="360" w:lineRule="auto"/>
        <w:rPr>
          <w:szCs w:val="24"/>
        </w:rPr>
      </w:pPr>
      <w:r w:rsidRPr="004C35CB">
        <w:rPr>
          <w:rFonts w:cs="Arial"/>
          <w:szCs w:val="24"/>
        </w:rPr>
        <w:t xml:space="preserve">To download the application </w:t>
      </w:r>
      <w:r w:rsidR="004D6446" w:rsidRPr="004C35CB">
        <w:rPr>
          <w:rFonts w:cs="Arial"/>
          <w:szCs w:val="24"/>
        </w:rPr>
        <w:t>pack,</w:t>
      </w:r>
      <w:r w:rsidRPr="004C35CB">
        <w:rPr>
          <w:rFonts w:cs="Arial"/>
          <w:szCs w:val="24"/>
        </w:rPr>
        <w:t xml:space="preserve"> see our website </w:t>
      </w:r>
      <w:hyperlink r:id="rId9" w:history="1">
        <w:r w:rsidRPr="004C35CB">
          <w:rPr>
            <w:rStyle w:val="Hyperlink"/>
            <w:rFonts w:cs="Arial"/>
            <w:szCs w:val="24"/>
          </w:rPr>
          <w:t>https://northernart.ac.uk/careers/</w:t>
        </w:r>
      </w:hyperlink>
      <w:r w:rsidRPr="004C35CB">
        <w:rPr>
          <w:rFonts w:cs="Arial"/>
          <w:szCs w:val="24"/>
        </w:rPr>
        <w:t xml:space="preserve"> </w:t>
      </w:r>
    </w:p>
    <w:p w14:paraId="4826FA99" w14:textId="77777777" w:rsidR="00765120" w:rsidRPr="00765120" w:rsidRDefault="004C35CB" w:rsidP="004C35CB">
      <w:pPr>
        <w:spacing w:line="360" w:lineRule="auto"/>
        <w:rPr>
          <w:rFonts w:cs="Arial"/>
          <w:i/>
          <w:sz w:val="20"/>
        </w:rPr>
      </w:pPr>
      <w:r w:rsidRPr="009074EC">
        <w:rPr>
          <w:rFonts w:cs="Arial"/>
        </w:rPr>
        <w:t xml:space="preserve">If you have any questions or to send your application form, please email </w:t>
      </w:r>
      <w:hyperlink r:id="rId10" w:history="1">
        <w:r w:rsidRPr="0060593F">
          <w:rPr>
            <w:rStyle w:val="Hyperlink"/>
            <w:rFonts w:cs="Arial"/>
          </w:rPr>
          <w:t>HR@northernart.ac.uk</w:t>
        </w:r>
      </w:hyperlink>
      <w:r>
        <w:rPr>
          <w:rFonts w:cs="Arial"/>
        </w:rPr>
        <w:t xml:space="preserve"> </w:t>
      </w:r>
      <w:r w:rsidRPr="009074EC">
        <w:rPr>
          <w:rStyle w:val="Hyperlink"/>
          <w:rFonts w:cs="Arial"/>
          <w:color w:val="auto"/>
        </w:rPr>
        <w:t xml:space="preserve">  </w:t>
      </w:r>
    </w:p>
    <w:sectPr w:rsidR="00765120" w:rsidRPr="00765120" w:rsidSect="002064C5">
      <w:footerReference w:type="default" r:id="rId11"/>
      <w:pgSz w:w="11906" w:h="16838"/>
      <w:pgMar w:top="142" w:right="1080" w:bottom="0" w:left="1080" w:header="708" w:footer="1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4CA84" w14:textId="77777777" w:rsidR="004C35CB" w:rsidRDefault="004C35CB" w:rsidP="004C35CB">
      <w:r>
        <w:separator/>
      </w:r>
    </w:p>
  </w:endnote>
  <w:endnote w:type="continuationSeparator" w:id="0">
    <w:p w14:paraId="5F1AE58B" w14:textId="77777777" w:rsidR="004C35CB" w:rsidRDefault="004C35CB" w:rsidP="004C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EEDE2" w14:textId="77777777" w:rsidR="004C35CB" w:rsidRDefault="004C35CB" w:rsidP="004C35CB">
    <w:pPr>
      <w:pStyle w:val="NoSpacing"/>
      <w:spacing w:line="276" w:lineRule="auto"/>
      <w:jc w:val="center"/>
      <w:rPr>
        <w:i/>
        <w:sz w:val="16"/>
        <w:szCs w:val="16"/>
      </w:rPr>
    </w:pPr>
    <w:r w:rsidRPr="0074410C">
      <w:rPr>
        <w:rFonts w:cs="Arial"/>
        <w:i/>
        <w:sz w:val="16"/>
        <w:szCs w:val="16"/>
      </w:rPr>
      <w:t xml:space="preserve">The Northern School of Art recognises that it has a statutory and moral duty to promote and safeguard the welfare of its students who are under the age of 18. All staff are required to undertake safeguarding training. </w:t>
    </w:r>
    <w:r w:rsidRPr="0074410C">
      <w:rPr>
        <w:i/>
        <w:sz w:val="16"/>
        <w:szCs w:val="16"/>
      </w:rPr>
      <w:t>Satisfactory Enhanced Disclosure will be required</w:t>
    </w:r>
    <w:r w:rsidR="002064C5">
      <w:rPr>
        <w:i/>
        <w:sz w:val="16"/>
        <w:szCs w:val="16"/>
      </w:rPr>
      <w:t>.</w:t>
    </w:r>
  </w:p>
  <w:p w14:paraId="5DF8D3DC" w14:textId="77777777" w:rsidR="002064C5" w:rsidRDefault="002064C5" w:rsidP="004C35CB">
    <w:pPr>
      <w:pStyle w:val="NoSpacing"/>
      <w:spacing w:line="276" w:lineRule="auto"/>
      <w:jc w:val="center"/>
      <w:rPr>
        <w:rFonts w:cs="Arial"/>
        <w:i/>
        <w:sz w:val="16"/>
        <w:szCs w:val="16"/>
      </w:rPr>
    </w:pPr>
  </w:p>
  <w:p w14:paraId="2DE49A2E" w14:textId="77777777" w:rsidR="002064C5" w:rsidRPr="002064C5" w:rsidRDefault="002064C5" w:rsidP="002064C5">
    <w:pPr>
      <w:spacing w:line="276" w:lineRule="auto"/>
      <w:jc w:val="center"/>
      <w:rPr>
        <w:rFonts w:cs="Arial"/>
        <w:i/>
        <w:szCs w:val="24"/>
      </w:rPr>
    </w:pPr>
    <w:r w:rsidRPr="002064C5">
      <w:rPr>
        <w:rFonts w:cs="Arial"/>
        <w:i/>
        <w:szCs w:val="24"/>
      </w:rPr>
      <w:t>Enhanced DBS (with barred list) check will be required</w:t>
    </w:r>
  </w:p>
  <w:p w14:paraId="35FBA8D5" w14:textId="77777777" w:rsidR="004C35CB" w:rsidRPr="004C35CB" w:rsidRDefault="004C35CB" w:rsidP="004C35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1A4B1" w14:textId="77777777" w:rsidR="004C35CB" w:rsidRDefault="004C35CB" w:rsidP="004C35CB">
      <w:r>
        <w:separator/>
      </w:r>
    </w:p>
  </w:footnote>
  <w:footnote w:type="continuationSeparator" w:id="0">
    <w:p w14:paraId="7B1D9448" w14:textId="77777777" w:rsidR="004C35CB" w:rsidRDefault="004C35CB" w:rsidP="004C3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2C37"/>
    <w:multiLevelType w:val="hybridMultilevel"/>
    <w:tmpl w:val="FA72696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E20DA"/>
    <w:multiLevelType w:val="hybridMultilevel"/>
    <w:tmpl w:val="F3127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745E7"/>
    <w:multiLevelType w:val="hybridMultilevel"/>
    <w:tmpl w:val="CFB6F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8218C3"/>
    <w:multiLevelType w:val="hybridMultilevel"/>
    <w:tmpl w:val="5F6ABEEA"/>
    <w:lvl w:ilvl="0" w:tplc="08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55555BEE"/>
    <w:multiLevelType w:val="hybridMultilevel"/>
    <w:tmpl w:val="13D6620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B3888"/>
    <w:multiLevelType w:val="hybridMultilevel"/>
    <w:tmpl w:val="F30A8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70A6B"/>
    <w:multiLevelType w:val="hybridMultilevel"/>
    <w:tmpl w:val="AACAA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zIwNTUxMjMwMjVW0lEKTi0uzszPAykwrAUAMpXnUywAAAA="/>
  </w:docVars>
  <w:rsids>
    <w:rsidRoot w:val="00A35083"/>
    <w:rsid w:val="00006D4B"/>
    <w:rsid w:val="00011B02"/>
    <w:rsid w:val="000158C0"/>
    <w:rsid w:val="0003780E"/>
    <w:rsid w:val="0005362A"/>
    <w:rsid w:val="000618FF"/>
    <w:rsid w:val="00071E1A"/>
    <w:rsid w:val="000B4FDD"/>
    <w:rsid w:val="000B612B"/>
    <w:rsid w:val="000B72A7"/>
    <w:rsid w:val="000C555B"/>
    <w:rsid w:val="000D3EAD"/>
    <w:rsid w:val="000D4182"/>
    <w:rsid w:val="000D4520"/>
    <w:rsid w:val="0011509E"/>
    <w:rsid w:val="0011537D"/>
    <w:rsid w:val="00115863"/>
    <w:rsid w:val="00125AD3"/>
    <w:rsid w:val="001456EA"/>
    <w:rsid w:val="00151904"/>
    <w:rsid w:val="00155D0F"/>
    <w:rsid w:val="00163B78"/>
    <w:rsid w:val="00175BF8"/>
    <w:rsid w:val="001D6753"/>
    <w:rsid w:val="001E48B6"/>
    <w:rsid w:val="002064C5"/>
    <w:rsid w:val="00241A9D"/>
    <w:rsid w:val="0026403C"/>
    <w:rsid w:val="00264774"/>
    <w:rsid w:val="00282D3A"/>
    <w:rsid w:val="002C0901"/>
    <w:rsid w:val="002D1E8A"/>
    <w:rsid w:val="0030696A"/>
    <w:rsid w:val="00324DCF"/>
    <w:rsid w:val="00330A9C"/>
    <w:rsid w:val="00347C07"/>
    <w:rsid w:val="003628D8"/>
    <w:rsid w:val="003F08C8"/>
    <w:rsid w:val="003F0A57"/>
    <w:rsid w:val="004158EF"/>
    <w:rsid w:val="00416338"/>
    <w:rsid w:val="004A7E70"/>
    <w:rsid w:val="004C2674"/>
    <w:rsid w:val="004C35CB"/>
    <w:rsid w:val="004D3C3F"/>
    <w:rsid w:val="004D6446"/>
    <w:rsid w:val="004D6A94"/>
    <w:rsid w:val="004E472C"/>
    <w:rsid w:val="005015C5"/>
    <w:rsid w:val="00527A78"/>
    <w:rsid w:val="00534DBC"/>
    <w:rsid w:val="005377A9"/>
    <w:rsid w:val="00553855"/>
    <w:rsid w:val="005A53A5"/>
    <w:rsid w:val="005C0EF9"/>
    <w:rsid w:val="005F530D"/>
    <w:rsid w:val="006364BA"/>
    <w:rsid w:val="00641B20"/>
    <w:rsid w:val="00644E9E"/>
    <w:rsid w:val="00650BCB"/>
    <w:rsid w:val="00660E4B"/>
    <w:rsid w:val="00667013"/>
    <w:rsid w:val="006743A1"/>
    <w:rsid w:val="006C37D8"/>
    <w:rsid w:val="006F57A2"/>
    <w:rsid w:val="00712A4F"/>
    <w:rsid w:val="0072133A"/>
    <w:rsid w:val="0074410C"/>
    <w:rsid w:val="007549BF"/>
    <w:rsid w:val="00762FD5"/>
    <w:rsid w:val="00765120"/>
    <w:rsid w:val="007A3B9A"/>
    <w:rsid w:val="007E1DC6"/>
    <w:rsid w:val="007E2EFB"/>
    <w:rsid w:val="00810E55"/>
    <w:rsid w:val="0083721A"/>
    <w:rsid w:val="00844918"/>
    <w:rsid w:val="00857F8B"/>
    <w:rsid w:val="00865BC0"/>
    <w:rsid w:val="00871AA4"/>
    <w:rsid w:val="00890D68"/>
    <w:rsid w:val="00894798"/>
    <w:rsid w:val="008F33BD"/>
    <w:rsid w:val="0091258E"/>
    <w:rsid w:val="009316D8"/>
    <w:rsid w:val="00931EA3"/>
    <w:rsid w:val="0094464A"/>
    <w:rsid w:val="00954DAC"/>
    <w:rsid w:val="00995651"/>
    <w:rsid w:val="009972A4"/>
    <w:rsid w:val="009B3CA0"/>
    <w:rsid w:val="009D084B"/>
    <w:rsid w:val="00A0243C"/>
    <w:rsid w:val="00A05F50"/>
    <w:rsid w:val="00A10D2B"/>
    <w:rsid w:val="00A34132"/>
    <w:rsid w:val="00A35083"/>
    <w:rsid w:val="00A356E8"/>
    <w:rsid w:val="00A35C5C"/>
    <w:rsid w:val="00A84F09"/>
    <w:rsid w:val="00A976DB"/>
    <w:rsid w:val="00AA1562"/>
    <w:rsid w:val="00AE057D"/>
    <w:rsid w:val="00AE2EFF"/>
    <w:rsid w:val="00B0127C"/>
    <w:rsid w:val="00B01F1D"/>
    <w:rsid w:val="00B069B6"/>
    <w:rsid w:val="00B1058E"/>
    <w:rsid w:val="00B17C66"/>
    <w:rsid w:val="00B332C6"/>
    <w:rsid w:val="00B40796"/>
    <w:rsid w:val="00B63F1D"/>
    <w:rsid w:val="00BD24F5"/>
    <w:rsid w:val="00BE321D"/>
    <w:rsid w:val="00C03275"/>
    <w:rsid w:val="00C1024D"/>
    <w:rsid w:val="00C12D73"/>
    <w:rsid w:val="00C14760"/>
    <w:rsid w:val="00C248CB"/>
    <w:rsid w:val="00C53E4D"/>
    <w:rsid w:val="00CB0EDE"/>
    <w:rsid w:val="00CE03EA"/>
    <w:rsid w:val="00D5637F"/>
    <w:rsid w:val="00DA4AB2"/>
    <w:rsid w:val="00DD594D"/>
    <w:rsid w:val="00E21101"/>
    <w:rsid w:val="00E43EC4"/>
    <w:rsid w:val="00E4558E"/>
    <w:rsid w:val="00E530E3"/>
    <w:rsid w:val="00EC56CC"/>
    <w:rsid w:val="00ED5061"/>
    <w:rsid w:val="00EE041B"/>
    <w:rsid w:val="00EF7389"/>
    <w:rsid w:val="00F068E3"/>
    <w:rsid w:val="00FA1866"/>
    <w:rsid w:val="00FB748E"/>
    <w:rsid w:val="00FC0A55"/>
    <w:rsid w:val="00FD1DA1"/>
    <w:rsid w:val="00FD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5C4185CE"/>
  <w15:docId w15:val="{4801AD62-3D61-45A7-A344-8091B3AB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35083"/>
    <w:rPr>
      <w:rFonts w:ascii="Arial" w:hAnsi="Arial"/>
      <w:sz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A0243C"/>
    <w:pPr>
      <w:keepNext/>
      <w:tabs>
        <w:tab w:val="left" w:pos="-1440"/>
        <w:tab w:val="left" w:pos="-720"/>
        <w:tab w:val="left" w:pos="0"/>
        <w:tab w:val="left" w:pos="900"/>
        <w:tab w:val="left" w:pos="1440"/>
      </w:tabs>
      <w:suppressAutoHyphens/>
      <w:outlineLvl w:val="3"/>
    </w:pPr>
    <w:rPr>
      <w:b/>
      <w:spacing w:val="-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53E4D"/>
    <w:rPr>
      <w:color w:val="0000FF"/>
      <w:u w:val="single"/>
    </w:rPr>
  </w:style>
  <w:style w:type="character" w:styleId="FollowedHyperlink">
    <w:name w:val="FollowedHyperlink"/>
    <w:basedOn w:val="DefaultParagraphFont"/>
    <w:rsid w:val="005A53A5"/>
    <w:rPr>
      <w:color w:val="800080"/>
      <w:u w:val="single"/>
    </w:rPr>
  </w:style>
  <w:style w:type="paragraph" w:styleId="BalloonText">
    <w:name w:val="Balloon Text"/>
    <w:basedOn w:val="Normal"/>
    <w:semiHidden/>
    <w:rsid w:val="00E43E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7C0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A0243C"/>
    <w:rPr>
      <w:rFonts w:ascii="Arial" w:hAnsi="Arial"/>
      <w:b/>
      <w:spacing w:val="-2"/>
      <w:lang w:eastAsia="en-US"/>
    </w:rPr>
  </w:style>
  <w:style w:type="paragraph" w:styleId="NoSpacing">
    <w:name w:val="No Spacing"/>
    <w:uiPriority w:val="1"/>
    <w:qFormat/>
    <w:rsid w:val="00765120"/>
    <w:rPr>
      <w:rFonts w:ascii="Arial" w:hAnsi="Arial"/>
      <w:sz w:val="24"/>
      <w:lang w:eastAsia="en-US"/>
    </w:rPr>
  </w:style>
  <w:style w:type="paragraph" w:styleId="Header">
    <w:name w:val="header"/>
    <w:basedOn w:val="Normal"/>
    <w:link w:val="HeaderChar"/>
    <w:unhideWhenUsed/>
    <w:rsid w:val="004C35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35CB"/>
    <w:rPr>
      <w:rFonts w:ascii="Arial" w:hAnsi="Arial"/>
      <w:sz w:val="24"/>
      <w:lang w:eastAsia="en-US"/>
    </w:rPr>
  </w:style>
  <w:style w:type="paragraph" w:styleId="Footer">
    <w:name w:val="footer"/>
    <w:basedOn w:val="Normal"/>
    <w:link w:val="FooterChar"/>
    <w:unhideWhenUsed/>
    <w:rsid w:val="004C35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C35CB"/>
    <w:rPr>
      <w:rFonts w:ascii="Arial" w:hAnsi="Arial"/>
      <w:sz w:val="24"/>
      <w:lang w:eastAsia="en-US"/>
    </w:rPr>
  </w:style>
  <w:style w:type="character" w:styleId="CommentReference">
    <w:name w:val="annotation reference"/>
    <w:basedOn w:val="DefaultParagraphFont"/>
    <w:semiHidden/>
    <w:unhideWhenUsed/>
    <w:rsid w:val="00FD666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D666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D6661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D66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D6661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R@northernart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orthernart.ac.uk/care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139E63-3B82-4EB4-8056-AFEA63AFE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82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D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nnett</dc:creator>
  <cp:lastModifiedBy>Michelle Coleman</cp:lastModifiedBy>
  <cp:revision>2</cp:revision>
  <cp:lastPrinted>2013-07-10T09:10:00Z</cp:lastPrinted>
  <dcterms:created xsi:type="dcterms:W3CDTF">2022-05-10T09:58:00Z</dcterms:created>
  <dcterms:modified xsi:type="dcterms:W3CDTF">2022-05-10T09:58:00Z</dcterms:modified>
</cp:coreProperties>
</file>